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883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80"/>
        <w:gridCol w:w="6489"/>
        <w:gridCol w:w="1363"/>
        <w:gridCol w:w="6"/>
      </w:tblGrid>
      <w:tr w:rsidR="00F6759A" w14:paraId="7F901DCB" w14:textId="77777777" w:rsidTr="00E6625B">
        <w:trPr>
          <w:trHeight w:val="150"/>
        </w:trPr>
        <w:tc>
          <w:tcPr>
            <w:tcW w:w="8838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68F51D" w14:textId="5C07DC23" w:rsidR="00F6759A" w:rsidRPr="00F6759A" w:rsidRDefault="00F6759A" w:rsidP="00F6759A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7848"/>
                <w:tab w:val="left" w:pos="8100"/>
              </w:tabs>
              <w:spacing w:after="0"/>
              <w:ind w:right="140"/>
              <w:rPr>
                <w:rFonts w:ascii="Arial" w:eastAsia="Arial" w:hAnsi="Arial" w:cs="Arial"/>
                <w:b/>
                <w:bCs/>
                <w:sz w:val="24"/>
                <w:szCs w:val="24"/>
              </w:rPr>
            </w:pPr>
            <w:bookmarkStart w:id="0" w:name="_Toc78322814"/>
            <w:r w:rsidRPr="00F6759A">
              <w:rPr>
                <w:b/>
                <w:bCs/>
                <w:sz w:val="24"/>
                <w:szCs w:val="24"/>
              </w:rPr>
              <w:t>Weekly break up for Theory</w:t>
            </w:r>
            <w:bookmarkEnd w:id="0"/>
          </w:p>
        </w:tc>
      </w:tr>
      <w:tr w:rsidR="00F6759A" w14:paraId="36A5601D" w14:textId="77777777" w:rsidTr="00E6625B">
        <w:trPr>
          <w:gridAfter w:val="1"/>
          <w:wAfter w:w="6" w:type="dxa"/>
          <w:trHeight w:val="150"/>
        </w:trPr>
        <w:tc>
          <w:tcPr>
            <w:tcW w:w="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E7BAD3" w14:textId="77777777" w:rsidR="00F6759A" w:rsidRDefault="00F6759A" w:rsidP="000B63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Week</w:t>
            </w:r>
          </w:p>
        </w:tc>
        <w:tc>
          <w:tcPr>
            <w:tcW w:w="6489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F704CC" w14:textId="77777777" w:rsidR="00F6759A" w:rsidRDefault="00F6759A" w:rsidP="000B6377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7848"/>
                <w:tab w:val="left" w:pos="8100"/>
              </w:tabs>
              <w:spacing w:after="0"/>
              <w:ind w:left="140" w:right="140"/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Topics Covered</w:t>
            </w:r>
          </w:p>
        </w:tc>
        <w:tc>
          <w:tcPr>
            <w:tcW w:w="1363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7FDF47" w14:textId="77777777" w:rsidR="00F6759A" w:rsidRDefault="00F6759A" w:rsidP="000B6377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7848"/>
                <w:tab w:val="left" w:pos="8100"/>
              </w:tabs>
              <w:spacing w:after="0"/>
              <w:ind w:right="140"/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CLOs</w:t>
            </w:r>
          </w:p>
        </w:tc>
      </w:tr>
      <w:tr w:rsidR="00D00324" w14:paraId="48BF1339" w14:textId="77777777" w:rsidTr="00E6625B">
        <w:trPr>
          <w:gridAfter w:val="1"/>
          <w:wAfter w:w="6" w:type="dxa"/>
          <w:trHeight w:val="1172"/>
        </w:trPr>
        <w:tc>
          <w:tcPr>
            <w:tcW w:w="98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A78B12" w14:textId="39F77320" w:rsidR="00D00324" w:rsidRDefault="00D00324" w:rsidP="00E6625B">
            <w:pPr>
              <w:numPr>
                <w:ilvl w:val="0"/>
                <w:numId w:val="15"/>
              </w:num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7848"/>
                <w:tab w:val="left" w:pos="8100"/>
              </w:tabs>
              <w:spacing w:after="220"/>
              <w:ind w:left="860" w:right="140"/>
              <w:jc w:val="center"/>
            </w:pPr>
          </w:p>
        </w:tc>
        <w:tc>
          <w:tcPr>
            <w:tcW w:w="6489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8F19B0" w14:textId="77777777" w:rsidR="00D00324" w:rsidRDefault="00D00324" w:rsidP="000B6377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7848"/>
                <w:tab w:val="left" w:pos="8100"/>
              </w:tabs>
              <w:spacing w:after="0"/>
              <w:ind w:left="140" w:right="140"/>
              <w:jc w:val="both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Information security foundations, Security components, Security design principles, Security mechanisms, Attack surfaces and Attack trees, Computer Security Strategies, IS certifications</w:t>
            </w:r>
          </w:p>
        </w:tc>
        <w:tc>
          <w:tcPr>
            <w:tcW w:w="1363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D96135" w14:textId="412276BC" w:rsidR="00D00324" w:rsidRDefault="00D00324" w:rsidP="00D00324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7848"/>
                <w:tab w:val="left" w:pos="8100"/>
              </w:tabs>
              <w:spacing w:after="0"/>
              <w:ind w:left="140" w:right="140"/>
              <w:jc w:val="center"/>
              <w:rPr>
                <w:rFonts w:ascii="Arial" w:eastAsia="Arial" w:hAnsi="Arial" w:cs="Arial"/>
                <w:b/>
              </w:rPr>
            </w:pPr>
          </w:p>
          <w:p w14:paraId="46731A27" w14:textId="77777777" w:rsidR="00D00324" w:rsidRDefault="00D00324" w:rsidP="00D00324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7848"/>
                <w:tab w:val="left" w:pos="8100"/>
              </w:tabs>
              <w:spacing w:before="240" w:after="0"/>
              <w:ind w:left="140" w:right="140"/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1</w:t>
            </w:r>
          </w:p>
        </w:tc>
      </w:tr>
      <w:tr w:rsidR="00D00324" w14:paraId="36A337E4" w14:textId="77777777" w:rsidTr="00E6625B">
        <w:trPr>
          <w:gridAfter w:val="1"/>
          <w:wAfter w:w="6" w:type="dxa"/>
          <w:trHeight w:val="1676"/>
        </w:trPr>
        <w:tc>
          <w:tcPr>
            <w:tcW w:w="98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514F5E" w14:textId="6508566F" w:rsidR="00D00324" w:rsidRDefault="00D00324" w:rsidP="00E6625B">
            <w:pPr>
              <w:numPr>
                <w:ilvl w:val="0"/>
                <w:numId w:val="6"/>
              </w:num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7848"/>
                <w:tab w:val="left" w:pos="8100"/>
              </w:tabs>
              <w:spacing w:after="220"/>
              <w:ind w:left="860" w:right="140"/>
              <w:jc w:val="center"/>
            </w:pPr>
          </w:p>
        </w:tc>
        <w:tc>
          <w:tcPr>
            <w:tcW w:w="6489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5EA4EF" w14:textId="424A71DB" w:rsidR="00D00324" w:rsidRDefault="00D00324" w:rsidP="000B6377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7848"/>
                <w:tab w:val="left" w:pos="8100"/>
              </w:tabs>
              <w:spacing w:after="0"/>
              <w:ind w:left="140" w:right="140"/>
              <w:jc w:val="both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Key Concepts in cryptography, cryptosystem, cryptanalysis, Symmetric encryption, Classical Encryption Techniques:   Substitution technique, Caesar Cipher, Vigenère Cipher,</w:t>
            </w:r>
            <w:r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Arial" w:eastAsia="Arial" w:hAnsi="Arial" w:cs="Arial"/>
              </w:rPr>
              <w:t>One Time Pad, Transposition Techniques:  Rail fence technique, Columnar transposition</w:t>
            </w:r>
          </w:p>
        </w:tc>
        <w:tc>
          <w:tcPr>
            <w:tcW w:w="1363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EA5237" w14:textId="6231ED9C" w:rsidR="00D00324" w:rsidRDefault="00D00324" w:rsidP="00D00324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7848"/>
                <w:tab w:val="left" w:pos="8100"/>
              </w:tabs>
              <w:spacing w:after="0"/>
              <w:ind w:left="140" w:right="140"/>
              <w:jc w:val="center"/>
              <w:rPr>
                <w:rFonts w:ascii="Arial" w:eastAsia="Arial" w:hAnsi="Arial" w:cs="Arial"/>
                <w:b/>
              </w:rPr>
            </w:pPr>
          </w:p>
          <w:p w14:paraId="50610FAD" w14:textId="77777777" w:rsidR="00D00324" w:rsidRDefault="00D00324" w:rsidP="00D00324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7848"/>
                <w:tab w:val="left" w:pos="8100"/>
              </w:tabs>
              <w:spacing w:before="240" w:after="0"/>
              <w:ind w:left="140" w:right="140"/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1</w:t>
            </w:r>
          </w:p>
        </w:tc>
      </w:tr>
      <w:tr w:rsidR="00D00324" w14:paraId="6CDF572F" w14:textId="77777777" w:rsidTr="00E6625B">
        <w:trPr>
          <w:gridAfter w:val="1"/>
          <w:wAfter w:w="6" w:type="dxa"/>
          <w:trHeight w:val="1565"/>
        </w:trPr>
        <w:tc>
          <w:tcPr>
            <w:tcW w:w="98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A3E9B7" w14:textId="0BE8C8ED" w:rsidR="00D00324" w:rsidRDefault="00D00324" w:rsidP="00E6625B">
            <w:pPr>
              <w:numPr>
                <w:ilvl w:val="0"/>
                <w:numId w:val="9"/>
              </w:num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7848"/>
                <w:tab w:val="left" w:pos="8100"/>
              </w:tabs>
              <w:spacing w:after="220"/>
              <w:ind w:left="860" w:right="140"/>
              <w:jc w:val="center"/>
            </w:pPr>
          </w:p>
        </w:tc>
        <w:tc>
          <w:tcPr>
            <w:tcW w:w="6489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49DAAF" w14:textId="150E7A8C" w:rsidR="00D00324" w:rsidRDefault="00D00324" w:rsidP="000B6377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7848"/>
                <w:tab w:val="left" w:pos="8100"/>
              </w:tabs>
              <w:spacing w:after="0"/>
              <w:ind w:left="140" w:right="140"/>
              <w:jc w:val="both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Block cipher and stream cipher, modes of block cipher, Data Encryption Standard</w:t>
            </w:r>
            <w:r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Arial" w:eastAsia="Arial" w:hAnsi="Arial" w:cs="Arial"/>
              </w:rPr>
              <w:t>(structure, strength), Triple DES (3DES), AES encryption process, Key Distribution Problem, Asymmetric cryptography, Diffie-Hellman Key Exchange</w:t>
            </w:r>
          </w:p>
        </w:tc>
        <w:tc>
          <w:tcPr>
            <w:tcW w:w="1363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57572B" w14:textId="30756D10" w:rsidR="00D00324" w:rsidRDefault="00D00324" w:rsidP="00D00324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7848"/>
                <w:tab w:val="left" w:pos="8100"/>
              </w:tabs>
              <w:spacing w:after="0"/>
              <w:ind w:left="140" w:right="140"/>
              <w:jc w:val="center"/>
              <w:rPr>
                <w:rFonts w:ascii="Arial" w:eastAsia="Arial" w:hAnsi="Arial" w:cs="Arial"/>
                <w:b/>
              </w:rPr>
            </w:pPr>
          </w:p>
          <w:p w14:paraId="56B80687" w14:textId="77777777" w:rsidR="00D00324" w:rsidRDefault="00D00324" w:rsidP="00D00324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7848"/>
                <w:tab w:val="left" w:pos="8100"/>
              </w:tabs>
              <w:spacing w:before="240" w:after="0"/>
              <w:ind w:left="140" w:right="140"/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1</w:t>
            </w:r>
          </w:p>
        </w:tc>
      </w:tr>
      <w:tr w:rsidR="00D00324" w14:paraId="1C53FC15" w14:textId="77777777" w:rsidTr="00E6625B">
        <w:trPr>
          <w:gridAfter w:val="1"/>
          <w:wAfter w:w="6" w:type="dxa"/>
          <w:trHeight w:val="794"/>
        </w:trPr>
        <w:tc>
          <w:tcPr>
            <w:tcW w:w="98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20A6BA" w14:textId="7C70F573" w:rsidR="00D00324" w:rsidRDefault="00D00324" w:rsidP="00E6625B">
            <w:pPr>
              <w:numPr>
                <w:ilvl w:val="0"/>
                <w:numId w:val="11"/>
              </w:num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7848"/>
                <w:tab w:val="left" w:pos="8100"/>
              </w:tabs>
              <w:spacing w:after="220"/>
              <w:ind w:left="860" w:right="140"/>
              <w:jc w:val="center"/>
            </w:pPr>
          </w:p>
        </w:tc>
        <w:tc>
          <w:tcPr>
            <w:tcW w:w="6489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A902C4" w14:textId="0FB735FA" w:rsidR="00D00324" w:rsidRDefault="00D00324" w:rsidP="000B6377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7848"/>
                <w:tab w:val="left" w:pos="8100"/>
              </w:tabs>
              <w:spacing w:after="0"/>
              <w:ind w:left="140" w:right="140"/>
              <w:jc w:val="both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n-in-the-Middle Attack, RSA algorithm, Message Authentication, Message Security Requirements, message authentication using encryption</w:t>
            </w:r>
            <w:r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Arial" w:eastAsia="Arial" w:hAnsi="Arial" w:cs="Arial"/>
              </w:rPr>
              <w:t>(symmetric and asymmetric)</w:t>
            </w:r>
          </w:p>
        </w:tc>
        <w:tc>
          <w:tcPr>
            <w:tcW w:w="1363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4D3E18" w14:textId="77777777" w:rsidR="00D00324" w:rsidRDefault="00D00324" w:rsidP="00D00324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7848"/>
                <w:tab w:val="left" w:pos="8100"/>
              </w:tabs>
              <w:spacing w:before="240" w:after="0"/>
              <w:ind w:left="140" w:right="140"/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1</w:t>
            </w:r>
          </w:p>
        </w:tc>
      </w:tr>
      <w:tr w:rsidR="00D00324" w14:paraId="4C9A5DFE" w14:textId="77777777" w:rsidTr="00E6625B">
        <w:trPr>
          <w:gridAfter w:val="1"/>
          <w:wAfter w:w="6" w:type="dxa"/>
          <w:trHeight w:val="794"/>
        </w:trPr>
        <w:tc>
          <w:tcPr>
            <w:tcW w:w="98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FA718B" w14:textId="14853650" w:rsidR="00D00324" w:rsidRDefault="00D00324" w:rsidP="00E6625B">
            <w:pPr>
              <w:numPr>
                <w:ilvl w:val="0"/>
                <w:numId w:val="12"/>
              </w:num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7848"/>
                <w:tab w:val="left" w:pos="8100"/>
              </w:tabs>
              <w:spacing w:after="220"/>
              <w:ind w:left="860" w:right="140"/>
              <w:jc w:val="center"/>
            </w:pPr>
          </w:p>
        </w:tc>
        <w:tc>
          <w:tcPr>
            <w:tcW w:w="6489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E2B904" w14:textId="13AC4718" w:rsidR="00D00324" w:rsidRDefault="00D00324" w:rsidP="000B6377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7848"/>
                <w:tab w:val="left" w:pos="8100"/>
              </w:tabs>
              <w:spacing w:after="0"/>
              <w:ind w:left="140" w:right="140"/>
              <w:jc w:val="both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Hash Function, Message Authentication Code, technique and its requirement, Digital signature,</w:t>
            </w:r>
            <w:r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Arial" w:eastAsia="Arial" w:hAnsi="Arial" w:cs="Arial"/>
              </w:rPr>
              <w:t>Digital Signature Model, Digital Signature Algorithm</w:t>
            </w:r>
          </w:p>
        </w:tc>
        <w:tc>
          <w:tcPr>
            <w:tcW w:w="1363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E087ED" w14:textId="77777777" w:rsidR="00D00324" w:rsidRDefault="00D00324" w:rsidP="00D00324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7848"/>
                <w:tab w:val="left" w:pos="8100"/>
              </w:tabs>
              <w:spacing w:after="0"/>
              <w:ind w:left="140" w:right="140"/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1,4</w:t>
            </w:r>
          </w:p>
          <w:p w14:paraId="02CB4ECA" w14:textId="4222E272" w:rsidR="00D00324" w:rsidRDefault="00D00324" w:rsidP="00D00324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7848"/>
                <w:tab w:val="left" w:pos="8100"/>
              </w:tabs>
              <w:spacing w:before="240" w:after="0"/>
              <w:ind w:left="140" w:right="140"/>
              <w:jc w:val="center"/>
              <w:rPr>
                <w:rFonts w:ascii="Arial" w:eastAsia="Arial" w:hAnsi="Arial" w:cs="Arial"/>
                <w:b/>
              </w:rPr>
            </w:pPr>
          </w:p>
        </w:tc>
      </w:tr>
      <w:tr w:rsidR="00D00324" w14:paraId="24DD8007" w14:textId="77777777" w:rsidTr="00E6625B">
        <w:trPr>
          <w:gridAfter w:val="1"/>
          <w:wAfter w:w="6" w:type="dxa"/>
          <w:trHeight w:val="1565"/>
        </w:trPr>
        <w:tc>
          <w:tcPr>
            <w:tcW w:w="98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14C579" w14:textId="55816684" w:rsidR="00D00324" w:rsidRDefault="00D00324" w:rsidP="00E6625B">
            <w:pPr>
              <w:numPr>
                <w:ilvl w:val="0"/>
                <w:numId w:val="13"/>
              </w:num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7848"/>
                <w:tab w:val="left" w:pos="8100"/>
              </w:tabs>
              <w:spacing w:after="220"/>
              <w:ind w:left="860" w:right="140"/>
              <w:jc w:val="center"/>
            </w:pPr>
          </w:p>
        </w:tc>
        <w:tc>
          <w:tcPr>
            <w:tcW w:w="6489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E88887" w14:textId="53301865" w:rsidR="00D00324" w:rsidRDefault="00D00324" w:rsidP="000B6377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7848"/>
                <w:tab w:val="left" w:pos="8100"/>
              </w:tabs>
              <w:spacing w:after="0"/>
              <w:ind w:left="140" w:right="140"/>
              <w:jc w:val="both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User Authentication:  Model for Electronic User Authentication, Means of User Authentication, Risk Assessment, Password Authentication, Vulnerabilities and countermeasures, Token-based authentication, Biometric authentication, Authentication Protocol: </w:t>
            </w:r>
            <w:proofErr w:type="spellStart"/>
            <w:r>
              <w:rPr>
                <w:rFonts w:ascii="Arial" w:eastAsia="Arial" w:hAnsi="Arial" w:cs="Arial"/>
              </w:rPr>
              <w:t>kerberos</w:t>
            </w:r>
            <w:proofErr w:type="spellEnd"/>
          </w:p>
        </w:tc>
        <w:tc>
          <w:tcPr>
            <w:tcW w:w="1363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D0FA9A" w14:textId="77777777" w:rsidR="006F480D" w:rsidRDefault="006F480D" w:rsidP="00D00324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7848"/>
                <w:tab w:val="left" w:pos="8100"/>
              </w:tabs>
              <w:spacing w:after="0"/>
              <w:ind w:left="140" w:right="140"/>
              <w:jc w:val="center"/>
              <w:rPr>
                <w:rFonts w:ascii="Arial" w:eastAsia="Arial" w:hAnsi="Arial" w:cs="Arial"/>
                <w:b/>
              </w:rPr>
            </w:pPr>
          </w:p>
          <w:p w14:paraId="59A24F7F" w14:textId="77777777" w:rsidR="006F480D" w:rsidRDefault="006F480D" w:rsidP="00D00324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7848"/>
                <w:tab w:val="left" w:pos="8100"/>
              </w:tabs>
              <w:spacing w:after="0"/>
              <w:ind w:left="140" w:right="140"/>
              <w:jc w:val="center"/>
              <w:rPr>
                <w:rFonts w:ascii="Arial" w:eastAsia="Arial" w:hAnsi="Arial" w:cs="Arial"/>
                <w:b/>
              </w:rPr>
            </w:pPr>
          </w:p>
          <w:p w14:paraId="4FCA6727" w14:textId="2D2AAFAD" w:rsidR="00D00324" w:rsidRDefault="00D00324" w:rsidP="00D00324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7848"/>
                <w:tab w:val="left" w:pos="8100"/>
              </w:tabs>
              <w:spacing w:after="0"/>
              <w:ind w:left="140" w:right="140"/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4</w:t>
            </w:r>
          </w:p>
          <w:p w14:paraId="22E42148" w14:textId="4F560A4D" w:rsidR="00D00324" w:rsidRDefault="00D00324" w:rsidP="00D00324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7848"/>
                <w:tab w:val="left" w:pos="8100"/>
              </w:tabs>
              <w:spacing w:before="240" w:after="0"/>
              <w:ind w:left="140" w:right="140"/>
              <w:jc w:val="center"/>
              <w:rPr>
                <w:rFonts w:ascii="Arial" w:eastAsia="Arial" w:hAnsi="Arial" w:cs="Arial"/>
                <w:b/>
              </w:rPr>
            </w:pPr>
          </w:p>
        </w:tc>
      </w:tr>
      <w:tr w:rsidR="00D00324" w14:paraId="7D54463E" w14:textId="77777777" w:rsidTr="00E6625B">
        <w:trPr>
          <w:gridAfter w:val="1"/>
          <w:wAfter w:w="6" w:type="dxa"/>
          <w:trHeight w:val="1295"/>
        </w:trPr>
        <w:tc>
          <w:tcPr>
            <w:tcW w:w="98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856136" w14:textId="6046AC6B" w:rsidR="00D00324" w:rsidRDefault="00D00324" w:rsidP="00E6625B">
            <w:pPr>
              <w:numPr>
                <w:ilvl w:val="0"/>
                <w:numId w:val="1"/>
              </w:num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7848"/>
                <w:tab w:val="left" w:pos="8100"/>
              </w:tabs>
              <w:spacing w:after="220"/>
              <w:ind w:left="860" w:right="140"/>
              <w:jc w:val="center"/>
            </w:pPr>
          </w:p>
        </w:tc>
        <w:tc>
          <w:tcPr>
            <w:tcW w:w="6489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F3832" w14:textId="57DDC3AE" w:rsidR="00D00324" w:rsidRDefault="00D00324" w:rsidP="000B6377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7848"/>
                <w:tab w:val="left" w:pos="8100"/>
              </w:tabs>
              <w:spacing w:after="0"/>
              <w:ind w:left="140" w:right="140"/>
              <w:jc w:val="both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ccess control, Components, Access Rights, Requirements, Access control policies: Discretionary Access Control, DAC Matrix, Mandatory Access Control, Role-Based Access Control, Role Hierarchy,</w:t>
            </w:r>
            <w:r>
              <w:rPr>
                <w:rFonts w:ascii="Arial" w:eastAsia="Arial" w:hAnsi="Arial" w:cs="Arial"/>
              </w:rPr>
              <w:t xml:space="preserve"> </w:t>
            </w:r>
            <w:r>
              <w:rPr>
                <w:rFonts w:ascii="Arial" w:eastAsia="Arial" w:hAnsi="Arial" w:cs="Arial"/>
              </w:rPr>
              <w:t>RBAC Constraints, case study</w:t>
            </w:r>
          </w:p>
        </w:tc>
        <w:tc>
          <w:tcPr>
            <w:tcW w:w="1363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DC3C44" w14:textId="77777777" w:rsidR="006F480D" w:rsidRDefault="006F480D" w:rsidP="00D00324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7848"/>
                <w:tab w:val="left" w:pos="8100"/>
              </w:tabs>
              <w:spacing w:after="0"/>
              <w:ind w:left="140" w:right="140"/>
              <w:jc w:val="center"/>
              <w:rPr>
                <w:rFonts w:ascii="Arial" w:eastAsia="Arial" w:hAnsi="Arial" w:cs="Arial"/>
                <w:b/>
              </w:rPr>
            </w:pPr>
          </w:p>
          <w:p w14:paraId="576BA6EE" w14:textId="77777777" w:rsidR="006F480D" w:rsidRDefault="006F480D" w:rsidP="00D00324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7848"/>
                <w:tab w:val="left" w:pos="8100"/>
              </w:tabs>
              <w:spacing w:after="0"/>
              <w:ind w:left="140" w:right="140"/>
              <w:jc w:val="center"/>
              <w:rPr>
                <w:rFonts w:ascii="Arial" w:eastAsia="Arial" w:hAnsi="Arial" w:cs="Arial"/>
                <w:b/>
              </w:rPr>
            </w:pPr>
          </w:p>
          <w:p w14:paraId="07F92D87" w14:textId="57EFE076" w:rsidR="00D00324" w:rsidRDefault="00D00324" w:rsidP="006F480D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7848"/>
                <w:tab w:val="left" w:pos="8100"/>
              </w:tabs>
              <w:spacing w:after="0"/>
              <w:ind w:left="140" w:right="140"/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4</w:t>
            </w:r>
          </w:p>
        </w:tc>
      </w:tr>
      <w:tr w:rsidR="00D00324" w14:paraId="5ECFB5ED" w14:textId="77777777" w:rsidTr="00E6625B">
        <w:trPr>
          <w:gridAfter w:val="1"/>
          <w:wAfter w:w="6" w:type="dxa"/>
          <w:trHeight w:val="1565"/>
        </w:trPr>
        <w:tc>
          <w:tcPr>
            <w:tcW w:w="98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17AD30" w14:textId="1251763E" w:rsidR="00D00324" w:rsidRDefault="00D00324" w:rsidP="00E6625B">
            <w:pPr>
              <w:numPr>
                <w:ilvl w:val="0"/>
                <w:numId w:val="4"/>
              </w:num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7848"/>
                <w:tab w:val="left" w:pos="8100"/>
              </w:tabs>
              <w:spacing w:after="220"/>
              <w:ind w:left="860" w:right="140"/>
              <w:jc w:val="center"/>
            </w:pPr>
          </w:p>
        </w:tc>
        <w:tc>
          <w:tcPr>
            <w:tcW w:w="6489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5BDD3C" w14:textId="77777777" w:rsidR="00D00324" w:rsidRDefault="00D00324" w:rsidP="000B6377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7848"/>
                <w:tab w:val="left" w:pos="8100"/>
              </w:tabs>
              <w:spacing w:after="0"/>
              <w:ind w:left="140" w:right="140"/>
              <w:jc w:val="both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oftware security, Software Security Issues, Handling Program Input and output, Types of Malicious Software, Advanced Persistent Threat, Viruses, Worms, Spam E-Mail, Trojan Horse, Attack Agent: Zombie, Bots, Information Theft—Key loggers, Phishing, Spyware, Countermeasures</w:t>
            </w:r>
          </w:p>
        </w:tc>
        <w:tc>
          <w:tcPr>
            <w:tcW w:w="1363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4315A0" w14:textId="77777777" w:rsidR="00D00324" w:rsidRDefault="00D00324" w:rsidP="00D00324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7848"/>
                <w:tab w:val="left" w:pos="8100"/>
              </w:tabs>
              <w:spacing w:after="0"/>
              <w:ind w:left="140" w:right="140"/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1,2</w:t>
            </w:r>
          </w:p>
          <w:p w14:paraId="03A151E7" w14:textId="598F9861" w:rsidR="00D00324" w:rsidRDefault="00D00324" w:rsidP="00D00324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7848"/>
                <w:tab w:val="left" w:pos="8100"/>
              </w:tabs>
              <w:spacing w:before="240" w:after="0"/>
              <w:ind w:left="140" w:right="140"/>
              <w:jc w:val="center"/>
              <w:rPr>
                <w:rFonts w:ascii="Arial" w:eastAsia="Arial" w:hAnsi="Arial" w:cs="Arial"/>
                <w:b/>
              </w:rPr>
            </w:pPr>
          </w:p>
        </w:tc>
      </w:tr>
      <w:tr w:rsidR="00D00324" w14:paraId="4C06BBF3" w14:textId="77777777" w:rsidTr="00E6625B">
        <w:trPr>
          <w:gridAfter w:val="1"/>
          <w:wAfter w:w="6" w:type="dxa"/>
          <w:trHeight w:val="1025"/>
        </w:trPr>
        <w:tc>
          <w:tcPr>
            <w:tcW w:w="98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8328FA" w14:textId="5A31D52E" w:rsidR="00D00324" w:rsidRDefault="00D00324" w:rsidP="00E6625B">
            <w:pPr>
              <w:numPr>
                <w:ilvl w:val="0"/>
                <w:numId w:val="7"/>
              </w:num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7848"/>
                <w:tab w:val="left" w:pos="8100"/>
              </w:tabs>
              <w:spacing w:after="220"/>
              <w:ind w:left="860" w:right="140"/>
              <w:jc w:val="center"/>
            </w:pPr>
          </w:p>
        </w:tc>
        <w:tc>
          <w:tcPr>
            <w:tcW w:w="6489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C7DD87" w14:textId="77777777" w:rsidR="00D00324" w:rsidRDefault="00D00324" w:rsidP="000B6377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7848"/>
                <w:tab w:val="left" w:pos="8100"/>
              </w:tabs>
              <w:spacing w:after="0"/>
              <w:ind w:left="140" w:right="140"/>
              <w:jc w:val="both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Denial-of-Service Attacks, Flooding Attacks, Distributed Denial-of-Service Attacks, Defenses Against Denial-of-Service Attacks</w:t>
            </w:r>
          </w:p>
        </w:tc>
        <w:tc>
          <w:tcPr>
            <w:tcW w:w="1363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8A74A9" w14:textId="74D594B5" w:rsidR="00D00324" w:rsidRDefault="00D00324" w:rsidP="00D00324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7848"/>
                <w:tab w:val="left" w:pos="8100"/>
              </w:tabs>
              <w:spacing w:after="0"/>
              <w:ind w:left="140" w:right="140"/>
              <w:jc w:val="center"/>
              <w:rPr>
                <w:rFonts w:ascii="Arial" w:eastAsia="Arial" w:hAnsi="Arial" w:cs="Arial"/>
                <w:b/>
              </w:rPr>
            </w:pPr>
          </w:p>
          <w:p w14:paraId="27AA5189" w14:textId="77777777" w:rsidR="00D00324" w:rsidRDefault="00D00324" w:rsidP="00D00324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7848"/>
                <w:tab w:val="left" w:pos="8100"/>
              </w:tabs>
              <w:spacing w:before="240" w:after="0"/>
              <w:ind w:left="140" w:right="140"/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1</w:t>
            </w:r>
          </w:p>
        </w:tc>
      </w:tr>
      <w:tr w:rsidR="00D00324" w14:paraId="5DF79798" w14:textId="77777777" w:rsidTr="00E6625B">
        <w:trPr>
          <w:gridAfter w:val="1"/>
          <w:wAfter w:w="6" w:type="dxa"/>
          <w:trHeight w:val="1145"/>
        </w:trPr>
        <w:tc>
          <w:tcPr>
            <w:tcW w:w="98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65488C" w14:textId="44CC2971" w:rsidR="00D00324" w:rsidRDefault="00D00324" w:rsidP="00E6625B">
            <w:pPr>
              <w:numPr>
                <w:ilvl w:val="0"/>
                <w:numId w:val="8"/>
              </w:num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7848"/>
                <w:tab w:val="left" w:pos="8100"/>
              </w:tabs>
              <w:spacing w:after="220"/>
              <w:ind w:left="860" w:right="140"/>
              <w:jc w:val="center"/>
            </w:pPr>
          </w:p>
        </w:tc>
        <w:tc>
          <w:tcPr>
            <w:tcW w:w="6489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9CF294" w14:textId="71BE00AB" w:rsidR="00D00324" w:rsidRDefault="00D00324" w:rsidP="000B6377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7848"/>
                <w:tab w:val="left" w:pos="8100"/>
              </w:tabs>
              <w:spacing w:after="0"/>
              <w:ind w:left="140" w:right="140"/>
              <w:jc w:val="both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Database Security, S</w:t>
            </w:r>
            <w:r>
              <w:rPr>
                <w:rFonts w:ascii="Arial" w:eastAsia="Arial" w:hAnsi="Arial" w:cs="Arial"/>
              </w:rPr>
              <w:t>QL</w:t>
            </w:r>
            <w:r>
              <w:rPr>
                <w:rFonts w:ascii="Arial" w:eastAsia="Arial" w:hAnsi="Arial" w:cs="Arial"/>
              </w:rPr>
              <w:t xml:space="preserve"> Injection Attacks, Database Access Control, Cloud Security Risks </w:t>
            </w:r>
            <w:proofErr w:type="gramStart"/>
            <w:r>
              <w:rPr>
                <w:rFonts w:ascii="Arial" w:eastAsia="Arial" w:hAnsi="Arial" w:cs="Arial"/>
              </w:rPr>
              <w:t>And</w:t>
            </w:r>
            <w:proofErr w:type="gramEnd"/>
            <w:r>
              <w:rPr>
                <w:rFonts w:ascii="Arial" w:eastAsia="Arial" w:hAnsi="Arial" w:cs="Arial"/>
              </w:rPr>
              <w:t xml:space="preserve"> Countermeasures, Internet Security Protocols and Standards, </w:t>
            </w:r>
          </w:p>
        </w:tc>
        <w:tc>
          <w:tcPr>
            <w:tcW w:w="1363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47CB27" w14:textId="77777777" w:rsidR="00D00324" w:rsidRDefault="00D00324" w:rsidP="00D00324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7848"/>
                <w:tab w:val="left" w:pos="8100"/>
              </w:tabs>
              <w:spacing w:after="0"/>
              <w:ind w:left="140" w:right="140"/>
              <w:jc w:val="center"/>
              <w:rPr>
                <w:rFonts w:ascii="Arial" w:eastAsia="Arial" w:hAnsi="Arial" w:cs="Arial"/>
                <w:b/>
              </w:rPr>
            </w:pPr>
          </w:p>
          <w:p w14:paraId="3E124541" w14:textId="1D0B0191" w:rsidR="00D00324" w:rsidRDefault="00D00324" w:rsidP="00D00324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7848"/>
                <w:tab w:val="left" w:pos="8100"/>
              </w:tabs>
              <w:spacing w:after="0"/>
              <w:ind w:left="140" w:right="140"/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4</w:t>
            </w:r>
          </w:p>
        </w:tc>
      </w:tr>
      <w:tr w:rsidR="00D00324" w14:paraId="0C522A52" w14:textId="77777777" w:rsidTr="00E6625B">
        <w:trPr>
          <w:gridAfter w:val="1"/>
          <w:wAfter w:w="6" w:type="dxa"/>
          <w:trHeight w:val="812"/>
        </w:trPr>
        <w:tc>
          <w:tcPr>
            <w:tcW w:w="98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7F78E8" w14:textId="675EA4D2" w:rsidR="00D00324" w:rsidRDefault="00D00324" w:rsidP="00E6625B">
            <w:pPr>
              <w:numPr>
                <w:ilvl w:val="0"/>
                <w:numId w:val="3"/>
              </w:num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7848"/>
                <w:tab w:val="left" w:pos="8100"/>
              </w:tabs>
              <w:spacing w:after="220"/>
              <w:ind w:left="860" w:right="140"/>
              <w:jc w:val="center"/>
            </w:pPr>
          </w:p>
        </w:tc>
        <w:tc>
          <w:tcPr>
            <w:tcW w:w="6489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E628D" w14:textId="77777777" w:rsidR="00D00324" w:rsidRDefault="00D00324" w:rsidP="000B6377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7848"/>
                <w:tab w:val="left" w:pos="8100"/>
              </w:tabs>
              <w:spacing w:after="0"/>
              <w:ind w:left="140" w:right="140"/>
              <w:jc w:val="both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irewall Characteristics and Access Policy, Types of Firewalls, Bastion Host, Host-Based Firewalls, DMZ Networks, Virtual Private Networks, Distributed Firewalls</w:t>
            </w:r>
          </w:p>
        </w:tc>
        <w:tc>
          <w:tcPr>
            <w:tcW w:w="1363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16E3773" w14:textId="4A760DC6" w:rsidR="00D00324" w:rsidRDefault="00D00324" w:rsidP="00D00324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7848"/>
                <w:tab w:val="left" w:pos="8100"/>
              </w:tabs>
              <w:spacing w:before="240" w:after="0"/>
              <w:ind w:left="140" w:right="140"/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3</w:t>
            </w:r>
            <w:r>
              <w:rPr>
                <w:rFonts w:ascii="Arial" w:eastAsia="Arial" w:hAnsi="Arial" w:cs="Arial"/>
                <w:b/>
              </w:rPr>
              <w:t>,4</w:t>
            </w:r>
          </w:p>
        </w:tc>
      </w:tr>
      <w:tr w:rsidR="00D00324" w14:paraId="73F1042F" w14:textId="77777777" w:rsidTr="00E6625B">
        <w:trPr>
          <w:gridAfter w:val="1"/>
          <w:wAfter w:w="6" w:type="dxa"/>
          <w:trHeight w:val="902"/>
        </w:trPr>
        <w:tc>
          <w:tcPr>
            <w:tcW w:w="98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2E42B6" w14:textId="34E60526" w:rsidR="00D00324" w:rsidRDefault="00D00324" w:rsidP="00E6625B">
            <w:pPr>
              <w:numPr>
                <w:ilvl w:val="0"/>
                <w:numId w:val="14"/>
              </w:num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7848"/>
                <w:tab w:val="left" w:pos="8100"/>
              </w:tabs>
              <w:spacing w:after="220"/>
              <w:ind w:left="860" w:right="140"/>
              <w:jc w:val="center"/>
            </w:pPr>
          </w:p>
        </w:tc>
        <w:tc>
          <w:tcPr>
            <w:tcW w:w="6489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C21F6D" w14:textId="77777777" w:rsidR="00D00324" w:rsidRDefault="00D00324" w:rsidP="000B6377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7848"/>
                <w:tab w:val="left" w:pos="8100"/>
              </w:tabs>
              <w:spacing w:after="0"/>
              <w:ind w:left="140" w:right="140"/>
              <w:jc w:val="both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etwork Intrusion detection and prevention systems: Inside attack, Approaches to Intrusion Detection, Rule-based detection, Statistical anomaly detection</w:t>
            </w:r>
          </w:p>
        </w:tc>
        <w:tc>
          <w:tcPr>
            <w:tcW w:w="1363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3C743C" w14:textId="77777777" w:rsidR="00D00324" w:rsidRDefault="00D00324" w:rsidP="00D00324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7848"/>
                <w:tab w:val="left" w:pos="8100"/>
              </w:tabs>
              <w:spacing w:after="0"/>
              <w:ind w:left="140" w:right="140"/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3,4</w:t>
            </w:r>
          </w:p>
          <w:p w14:paraId="48440141" w14:textId="28A921A1" w:rsidR="00D00324" w:rsidRDefault="00D00324" w:rsidP="00D00324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7848"/>
                <w:tab w:val="left" w:pos="8100"/>
              </w:tabs>
              <w:spacing w:before="240" w:after="0"/>
              <w:ind w:left="140" w:right="140"/>
              <w:jc w:val="center"/>
              <w:rPr>
                <w:rFonts w:ascii="Arial" w:eastAsia="Arial" w:hAnsi="Arial" w:cs="Arial"/>
                <w:b/>
              </w:rPr>
            </w:pPr>
          </w:p>
        </w:tc>
      </w:tr>
      <w:tr w:rsidR="00D00324" w14:paraId="27D63DFE" w14:textId="77777777" w:rsidTr="00E6625B">
        <w:trPr>
          <w:gridAfter w:val="1"/>
          <w:wAfter w:w="6" w:type="dxa"/>
          <w:trHeight w:val="407"/>
        </w:trPr>
        <w:tc>
          <w:tcPr>
            <w:tcW w:w="98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3A7CA9" w14:textId="77605C1E" w:rsidR="00D00324" w:rsidRDefault="00D00324" w:rsidP="00E6625B">
            <w:pPr>
              <w:numPr>
                <w:ilvl w:val="0"/>
                <w:numId w:val="16"/>
              </w:num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7848"/>
                <w:tab w:val="left" w:pos="8100"/>
              </w:tabs>
              <w:spacing w:after="220"/>
              <w:ind w:left="860" w:right="140"/>
              <w:jc w:val="center"/>
            </w:pPr>
          </w:p>
        </w:tc>
        <w:tc>
          <w:tcPr>
            <w:tcW w:w="6489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CFCFD" w14:textId="77777777" w:rsidR="00D00324" w:rsidRDefault="00D00324" w:rsidP="000B6377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7848"/>
                <w:tab w:val="left" w:pos="8100"/>
              </w:tabs>
              <w:spacing w:after="0"/>
              <w:ind w:left="140" w:right="140"/>
              <w:jc w:val="both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ecurity Auditing, Audit Trail, Audit Trail Analysis</w:t>
            </w:r>
          </w:p>
        </w:tc>
        <w:tc>
          <w:tcPr>
            <w:tcW w:w="1363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D74747" w14:textId="77931313" w:rsidR="00D00324" w:rsidRDefault="00D00324" w:rsidP="00D00324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7848"/>
                <w:tab w:val="left" w:pos="8100"/>
              </w:tabs>
              <w:spacing w:after="0"/>
              <w:ind w:left="140" w:right="140"/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2,3</w:t>
            </w:r>
          </w:p>
        </w:tc>
      </w:tr>
      <w:tr w:rsidR="00D00324" w14:paraId="737719C4" w14:textId="77777777" w:rsidTr="00E6625B">
        <w:trPr>
          <w:gridAfter w:val="1"/>
          <w:wAfter w:w="6" w:type="dxa"/>
          <w:trHeight w:val="470"/>
        </w:trPr>
        <w:tc>
          <w:tcPr>
            <w:tcW w:w="98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1512E3" w14:textId="46BAD885" w:rsidR="00D00324" w:rsidRDefault="00D00324" w:rsidP="00E6625B">
            <w:pPr>
              <w:numPr>
                <w:ilvl w:val="0"/>
                <w:numId w:val="10"/>
              </w:num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7848"/>
                <w:tab w:val="left" w:pos="8100"/>
              </w:tabs>
              <w:spacing w:after="220"/>
              <w:ind w:left="860" w:right="140"/>
              <w:jc w:val="center"/>
            </w:pPr>
          </w:p>
        </w:tc>
        <w:tc>
          <w:tcPr>
            <w:tcW w:w="6489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827199" w14:textId="77777777" w:rsidR="00D00324" w:rsidRDefault="00D00324" w:rsidP="000B6377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7848"/>
                <w:tab w:val="left" w:pos="8100"/>
              </w:tabs>
              <w:spacing w:after="0"/>
              <w:ind w:left="140" w:right="14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ecurity Risk Assessment, Baseline Approach, Informal Approach, Risk Analysis</w:t>
            </w:r>
          </w:p>
        </w:tc>
        <w:tc>
          <w:tcPr>
            <w:tcW w:w="1363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87528F" w14:textId="77777777" w:rsidR="00D00324" w:rsidRDefault="00D00324" w:rsidP="00D00324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7848"/>
                <w:tab w:val="left" w:pos="8100"/>
              </w:tabs>
              <w:spacing w:before="240" w:after="0"/>
              <w:ind w:right="140"/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3</w:t>
            </w:r>
          </w:p>
        </w:tc>
      </w:tr>
      <w:tr w:rsidR="00D00324" w14:paraId="36CC8F03" w14:textId="77777777" w:rsidTr="00E6625B">
        <w:trPr>
          <w:gridAfter w:val="1"/>
          <w:wAfter w:w="6" w:type="dxa"/>
          <w:trHeight w:val="1208"/>
        </w:trPr>
        <w:tc>
          <w:tcPr>
            <w:tcW w:w="98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24663F" w14:textId="09113645" w:rsidR="00D00324" w:rsidRDefault="00D00324" w:rsidP="00E6625B">
            <w:pPr>
              <w:numPr>
                <w:ilvl w:val="0"/>
                <w:numId w:val="5"/>
              </w:num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7848"/>
                <w:tab w:val="left" w:pos="8100"/>
              </w:tabs>
              <w:spacing w:after="220"/>
              <w:ind w:left="860" w:right="140"/>
              <w:jc w:val="center"/>
            </w:pPr>
          </w:p>
        </w:tc>
        <w:tc>
          <w:tcPr>
            <w:tcW w:w="6489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73440B" w14:textId="77777777" w:rsidR="00D00324" w:rsidRDefault="00D00324" w:rsidP="000B6377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7848"/>
                <w:tab w:val="left" w:pos="8100"/>
              </w:tabs>
              <w:spacing w:after="0"/>
              <w:ind w:left="140" w:right="14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Law and Ethics in Information Security, Types of Computer Crime, Law Enforcement Challenges, Intellectual Property, copyright, patent, Digital Rights Management, Ethics and the IS Professions, Codes of Conduct</w:t>
            </w:r>
          </w:p>
        </w:tc>
        <w:tc>
          <w:tcPr>
            <w:tcW w:w="1363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288F0D" w14:textId="77777777" w:rsidR="006F480D" w:rsidRDefault="006F480D" w:rsidP="00D00324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7848"/>
                <w:tab w:val="left" w:pos="8100"/>
              </w:tabs>
              <w:spacing w:after="0"/>
              <w:ind w:left="140" w:right="140"/>
              <w:jc w:val="center"/>
              <w:rPr>
                <w:rFonts w:ascii="Arial" w:eastAsia="Arial" w:hAnsi="Arial" w:cs="Arial"/>
                <w:b/>
              </w:rPr>
            </w:pPr>
          </w:p>
          <w:p w14:paraId="27064CF0" w14:textId="5685AC1C" w:rsidR="00D00324" w:rsidRDefault="00D00324" w:rsidP="00D00324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7848"/>
                <w:tab w:val="left" w:pos="8100"/>
              </w:tabs>
              <w:spacing w:after="0"/>
              <w:ind w:left="140" w:right="140"/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2</w:t>
            </w:r>
          </w:p>
          <w:p w14:paraId="37C25F3E" w14:textId="4CD07797" w:rsidR="00D00324" w:rsidRDefault="00D00324" w:rsidP="00D00324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7848"/>
                <w:tab w:val="left" w:pos="8100"/>
              </w:tabs>
              <w:spacing w:before="240" w:after="0"/>
              <w:ind w:left="140" w:right="140"/>
              <w:jc w:val="center"/>
              <w:rPr>
                <w:rFonts w:ascii="Arial" w:eastAsia="Arial" w:hAnsi="Arial" w:cs="Arial"/>
                <w:b/>
              </w:rPr>
            </w:pPr>
          </w:p>
        </w:tc>
      </w:tr>
      <w:tr w:rsidR="00D00324" w14:paraId="581E4182" w14:textId="77777777" w:rsidTr="00E6625B">
        <w:trPr>
          <w:gridAfter w:val="1"/>
          <w:wAfter w:w="6" w:type="dxa"/>
          <w:trHeight w:val="686"/>
        </w:trPr>
        <w:tc>
          <w:tcPr>
            <w:tcW w:w="98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7367C" w14:textId="745BA145" w:rsidR="00D00324" w:rsidRDefault="00D00324" w:rsidP="00E6625B">
            <w:pPr>
              <w:numPr>
                <w:ilvl w:val="0"/>
                <w:numId w:val="2"/>
              </w:num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7848"/>
                <w:tab w:val="left" w:pos="8100"/>
              </w:tabs>
              <w:spacing w:after="220"/>
              <w:ind w:left="860" w:right="140"/>
              <w:jc w:val="center"/>
            </w:pPr>
          </w:p>
        </w:tc>
        <w:tc>
          <w:tcPr>
            <w:tcW w:w="6489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122F6E" w14:textId="77777777" w:rsidR="00D00324" w:rsidRDefault="00D00324" w:rsidP="000B6377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7848"/>
                <w:tab w:val="left" w:pos="8100"/>
              </w:tabs>
              <w:spacing w:after="0"/>
              <w:ind w:left="140" w:right="14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rivacy Law and Regulation, Privacy and Data Surveillance, anonymity of data</w:t>
            </w:r>
          </w:p>
        </w:tc>
        <w:tc>
          <w:tcPr>
            <w:tcW w:w="1363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ADF1B4" w14:textId="77777777" w:rsidR="00D00324" w:rsidRDefault="00D00324" w:rsidP="00D00324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7848"/>
                <w:tab w:val="left" w:pos="8100"/>
              </w:tabs>
              <w:spacing w:before="240" w:after="0"/>
              <w:ind w:left="140" w:right="140"/>
              <w:jc w:val="center"/>
              <w:rPr>
                <w:rFonts w:ascii="Arial" w:eastAsia="Arial" w:hAnsi="Arial" w:cs="Arial"/>
                <w:b/>
              </w:rPr>
            </w:pPr>
            <w:bookmarkStart w:id="1" w:name="_heading=h.tyjcwt" w:colFirst="0" w:colLast="0"/>
            <w:bookmarkEnd w:id="1"/>
            <w:r>
              <w:rPr>
                <w:rFonts w:ascii="Arial" w:eastAsia="Arial" w:hAnsi="Arial" w:cs="Arial"/>
                <w:b/>
              </w:rPr>
              <w:t>3</w:t>
            </w:r>
          </w:p>
        </w:tc>
      </w:tr>
    </w:tbl>
    <w:p w14:paraId="25C1C1BF" w14:textId="77777777" w:rsidR="0080227B" w:rsidRDefault="0080227B"/>
    <w:sectPr w:rsidR="0080227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132FF"/>
    <w:multiLevelType w:val="multilevel"/>
    <w:tmpl w:val="4260C946"/>
    <w:lvl w:ilvl="0">
      <w:start w:val="9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b/>
        <w:sz w:val="22"/>
        <w:szCs w:val="22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1B06F99"/>
    <w:multiLevelType w:val="multilevel"/>
    <w:tmpl w:val="1DE42E18"/>
    <w:lvl w:ilvl="0">
      <w:start w:val="16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b/>
        <w:sz w:val="22"/>
        <w:szCs w:val="22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0A493BAB"/>
    <w:multiLevelType w:val="multilevel"/>
    <w:tmpl w:val="9E441396"/>
    <w:lvl w:ilvl="0">
      <w:start w:val="14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b/>
        <w:sz w:val="22"/>
        <w:szCs w:val="22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0BA03083"/>
    <w:multiLevelType w:val="multilevel"/>
    <w:tmpl w:val="92E4C6BE"/>
    <w:lvl w:ilvl="0">
      <w:start w:val="13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b/>
        <w:sz w:val="22"/>
        <w:szCs w:val="22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0D453F6D"/>
    <w:multiLevelType w:val="multilevel"/>
    <w:tmpl w:val="DC74E1A0"/>
    <w:lvl w:ilvl="0">
      <w:start w:val="12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b/>
        <w:sz w:val="22"/>
        <w:szCs w:val="22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0D534A8D"/>
    <w:multiLevelType w:val="multilevel"/>
    <w:tmpl w:val="6B96F442"/>
    <w:lvl w:ilvl="0">
      <w:start w:val="8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b/>
        <w:sz w:val="22"/>
        <w:szCs w:val="22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0F333C07"/>
    <w:multiLevelType w:val="multilevel"/>
    <w:tmpl w:val="4856A0D4"/>
    <w:lvl w:ilvl="0">
      <w:start w:val="15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b/>
        <w:sz w:val="22"/>
        <w:szCs w:val="22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11F81982"/>
    <w:multiLevelType w:val="multilevel"/>
    <w:tmpl w:val="8ECCD0BA"/>
    <w:lvl w:ilvl="0">
      <w:start w:val="7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b/>
        <w:sz w:val="22"/>
        <w:szCs w:val="22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160B4EB6"/>
    <w:multiLevelType w:val="multilevel"/>
    <w:tmpl w:val="C674E73C"/>
    <w:lvl w:ilvl="0">
      <w:start w:val="10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b/>
        <w:sz w:val="22"/>
        <w:szCs w:val="22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244F221F"/>
    <w:multiLevelType w:val="multilevel"/>
    <w:tmpl w:val="60F403B2"/>
    <w:lvl w:ilvl="0">
      <w:start w:val="3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b/>
        <w:sz w:val="22"/>
        <w:szCs w:val="22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2B57730F"/>
    <w:multiLevelType w:val="multilevel"/>
    <w:tmpl w:val="D1CE5DC8"/>
    <w:lvl w:ilvl="0">
      <w:start w:val="6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b/>
        <w:sz w:val="22"/>
        <w:szCs w:val="22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40E25D2A"/>
    <w:multiLevelType w:val="multilevel"/>
    <w:tmpl w:val="D2D85548"/>
    <w:lvl w:ilvl="0">
      <w:start w:val="2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b/>
        <w:sz w:val="22"/>
        <w:szCs w:val="22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509077E4"/>
    <w:multiLevelType w:val="multilevel"/>
    <w:tmpl w:val="855A359C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b/>
        <w:sz w:val="22"/>
        <w:szCs w:val="22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5A3270F0"/>
    <w:multiLevelType w:val="multilevel"/>
    <w:tmpl w:val="074AE9E2"/>
    <w:lvl w:ilvl="0">
      <w:start w:val="11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b/>
        <w:sz w:val="22"/>
        <w:szCs w:val="22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4" w15:restartNumberingAfterBreak="0">
    <w:nsid w:val="60A3230E"/>
    <w:multiLevelType w:val="multilevel"/>
    <w:tmpl w:val="EBF80D76"/>
    <w:lvl w:ilvl="0">
      <w:start w:val="4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b/>
        <w:sz w:val="22"/>
        <w:szCs w:val="22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5" w15:restartNumberingAfterBreak="0">
    <w:nsid w:val="75D83C6E"/>
    <w:multiLevelType w:val="multilevel"/>
    <w:tmpl w:val="34F4F94A"/>
    <w:lvl w:ilvl="0">
      <w:start w:val="5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b/>
        <w:sz w:val="22"/>
        <w:szCs w:val="22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num w:numId="1">
    <w:abstractNumId w:val="7"/>
  </w:num>
  <w:num w:numId="2">
    <w:abstractNumId w:val="1"/>
  </w:num>
  <w:num w:numId="3">
    <w:abstractNumId w:val="13"/>
  </w:num>
  <w:num w:numId="4">
    <w:abstractNumId w:val="5"/>
  </w:num>
  <w:num w:numId="5">
    <w:abstractNumId w:val="6"/>
  </w:num>
  <w:num w:numId="6">
    <w:abstractNumId w:val="11"/>
  </w:num>
  <w:num w:numId="7">
    <w:abstractNumId w:val="0"/>
  </w:num>
  <w:num w:numId="8">
    <w:abstractNumId w:val="8"/>
  </w:num>
  <w:num w:numId="9">
    <w:abstractNumId w:val="9"/>
  </w:num>
  <w:num w:numId="10">
    <w:abstractNumId w:val="2"/>
  </w:num>
  <w:num w:numId="11">
    <w:abstractNumId w:val="14"/>
  </w:num>
  <w:num w:numId="12">
    <w:abstractNumId w:val="15"/>
  </w:num>
  <w:num w:numId="13">
    <w:abstractNumId w:val="10"/>
  </w:num>
  <w:num w:numId="14">
    <w:abstractNumId w:val="4"/>
  </w:num>
  <w:num w:numId="15">
    <w:abstractNumId w:val="12"/>
  </w:num>
  <w:num w:numId="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ytTC1sDQzMzQxNjJT0lEKTi0uzszPAykwrAUAqmRJlCwAAAA="/>
  </w:docVars>
  <w:rsids>
    <w:rsidRoot w:val="00D00324"/>
    <w:rsid w:val="001A143E"/>
    <w:rsid w:val="0023341C"/>
    <w:rsid w:val="006F480D"/>
    <w:rsid w:val="0080227B"/>
    <w:rsid w:val="009F4FEE"/>
    <w:rsid w:val="00BE57D5"/>
    <w:rsid w:val="00D00324"/>
    <w:rsid w:val="00E6625B"/>
    <w:rsid w:val="00F675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AEACC5"/>
  <w15:chartTrackingRefBased/>
  <w15:docId w15:val="{5D5405AA-9778-42C1-899C-BAA9E60B69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0324"/>
    <w:pPr>
      <w:spacing w:after="200" w:line="276" w:lineRule="auto"/>
    </w:pPr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431</Words>
  <Characters>2463</Characters>
  <Application>Microsoft Office Word</Application>
  <DocSecurity>0</DocSecurity>
  <Lines>20</Lines>
  <Paragraphs>5</Paragraphs>
  <ScaleCrop>false</ScaleCrop>
  <Company/>
  <LinksUpToDate>false</LinksUpToDate>
  <CharactersWithSpaces>2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omaiya Hamid</dc:creator>
  <cp:keywords/>
  <dc:description/>
  <cp:lastModifiedBy>Soomaiya Hamid</cp:lastModifiedBy>
  <cp:revision>5</cp:revision>
  <dcterms:created xsi:type="dcterms:W3CDTF">2021-09-16T09:36:00Z</dcterms:created>
  <dcterms:modified xsi:type="dcterms:W3CDTF">2021-09-16T09:42:00Z</dcterms:modified>
</cp:coreProperties>
</file>